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61E91" w14:textId="56926FFE" w:rsidR="00E44985" w:rsidRDefault="0084702A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Enumerate Function</w:t>
      </w:r>
    </w:p>
    <w:p w14:paraId="4ADF559D" w14:textId="0E0C87AF" w:rsidR="0084702A" w:rsidRDefault="00FC073F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0A65EB2C" wp14:editId="02FBB062">
            <wp:extent cx="3943350" cy="11239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DF91A" w14:textId="2F18A0E1" w:rsidR="00FC073F" w:rsidRDefault="00FC073F" w:rsidP="0084702A">
      <w:pPr>
        <w:rPr>
          <w:b/>
          <w:bCs/>
          <w:sz w:val="32"/>
          <w:szCs w:val="32"/>
          <w:u w:val="single"/>
        </w:rPr>
      </w:pPr>
    </w:p>
    <w:p w14:paraId="5EE09EB2" w14:textId="13A0D79E" w:rsidR="00FF6374" w:rsidRDefault="00FF6374" w:rsidP="0084702A">
      <w:pPr>
        <w:rPr>
          <w:b/>
          <w:bCs/>
          <w:sz w:val="32"/>
          <w:szCs w:val="32"/>
          <w:u w:val="single"/>
        </w:rPr>
      </w:pPr>
      <w:r w:rsidRPr="00FF6374">
        <w:rPr>
          <w:b/>
          <w:bCs/>
          <w:sz w:val="32"/>
          <w:szCs w:val="32"/>
          <w:u w:val="single"/>
        </w:rPr>
        <w:t>Timing Your Code</w:t>
      </w:r>
    </w:p>
    <w:p w14:paraId="1C7C7DAD" w14:textId="264AD286" w:rsidR="00432985" w:rsidRDefault="00432985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F7B2E7B" wp14:editId="53B2E951">
            <wp:extent cx="3895725" cy="12954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72E99" w14:textId="1D0D53EE" w:rsidR="00FF6374" w:rsidRDefault="00543DFC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21763C32" wp14:editId="4FEFFBFE">
            <wp:extent cx="3181350" cy="9715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9652" w14:textId="3EE89EDB" w:rsidR="00543DFC" w:rsidRDefault="00543DFC" w:rsidP="0084702A">
      <w:pPr>
        <w:rPr>
          <w:b/>
          <w:bCs/>
          <w:sz w:val="32"/>
          <w:szCs w:val="32"/>
          <w:u w:val="single"/>
        </w:rPr>
      </w:pPr>
    </w:p>
    <w:p w14:paraId="7D2313F1" w14:textId="5D56278B" w:rsidR="00543DFC" w:rsidRDefault="005F2A7A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User Inputs</w:t>
      </w:r>
    </w:p>
    <w:p w14:paraId="4D37ED7E" w14:textId="035E2566" w:rsidR="005F2A7A" w:rsidRDefault="00172E69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37CC19ED" wp14:editId="2C0B5EDC">
            <wp:extent cx="4762500" cy="685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D6750" w14:textId="02D1D5B2" w:rsidR="00172E69" w:rsidRDefault="00172E69" w:rsidP="0084702A">
      <w:pPr>
        <w:rPr>
          <w:b/>
          <w:bCs/>
          <w:sz w:val="32"/>
          <w:szCs w:val="32"/>
          <w:u w:val="single"/>
        </w:rPr>
      </w:pPr>
    </w:p>
    <w:p w14:paraId="46FFBFA4" w14:textId="3B90DCFF" w:rsidR="002D7BF4" w:rsidRDefault="002D7BF4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Conditionals</w:t>
      </w:r>
    </w:p>
    <w:p w14:paraId="4EDD0F44" w14:textId="6CED0345" w:rsidR="002D7BF4" w:rsidRDefault="002D7BF4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3743FA8F" wp14:editId="45F0063B">
            <wp:extent cx="3981450" cy="8191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35877" w14:textId="77777777" w:rsidR="00992C5C" w:rsidRPr="0084702A" w:rsidRDefault="00992C5C" w:rsidP="0084702A">
      <w:pPr>
        <w:rPr>
          <w:b/>
          <w:bCs/>
          <w:sz w:val="32"/>
          <w:szCs w:val="32"/>
          <w:u w:val="single"/>
        </w:rPr>
      </w:pPr>
    </w:p>
    <w:p w14:paraId="1B2FB46B" w14:textId="7DFF4258" w:rsidR="000548A1" w:rsidRPr="00FB156B" w:rsidRDefault="00FB156B" w:rsidP="000548A1">
      <w:pPr>
        <w:rPr>
          <w:b/>
          <w:bCs/>
          <w:sz w:val="32"/>
          <w:szCs w:val="32"/>
          <w:u w:val="single"/>
        </w:rPr>
      </w:pPr>
      <w:r w:rsidRPr="00FB156B">
        <w:rPr>
          <w:b/>
          <w:bCs/>
          <w:sz w:val="32"/>
          <w:szCs w:val="32"/>
          <w:u w:val="single"/>
        </w:rPr>
        <w:t>Introducing Set</w:t>
      </w:r>
    </w:p>
    <w:p w14:paraId="0C959DA9" w14:textId="0EF9F355" w:rsidR="000548A1" w:rsidRPr="00D15700" w:rsidRDefault="00992C5C" w:rsidP="00D15700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25F8B316" wp14:editId="50FB171A">
            <wp:extent cx="4524375" cy="7048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BA587" w14:textId="05D9074B" w:rsidR="009D776B" w:rsidRDefault="00840D63" w:rsidP="0084702A">
      <w:pPr>
        <w:rPr>
          <w:b/>
          <w:bCs/>
          <w:sz w:val="32"/>
          <w:szCs w:val="32"/>
          <w:u w:val="single"/>
        </w:rPr>
      </w:pPr>
      <w:r w:rsidRPr="00840D63">
        <w:rPr>
          <w:b/>
          <w:bCs/>
          <w:sz w:val="32"/>
          <w:szCs w:val="32"/>
          <w:u w:val="single"/>
        </w:rPr>
        <w:t>Set Operations</w:t>
      </w:r>
    </w:p>
    <w:p w14:paraId="71F970DB" w14:textId="27F677A3" w:rsidR="00840D63" w:rsidRDefault="00662D98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70930A3" wp14:editId="569BA66B">
            <wp:extent cx="5848350" cy="13049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8788A" w14:textId="1E15152F" w:rsidR="00662D98" w:rsidRDefault="00662D98" w:rsidP="0084702A">
      <w:pPr>
        <w:rPr>
          <w:b/>
          <w:bCs/>
          <w:sz w:val="32"/>
          <w:szCs w:val="32"/>
          <w:u w:val="single"/>
        </w:rPr>
      </w:pPr>
    </w:p>
    <w:p w14:paraId="29DA77C1" w14:textId="21CC5D69" w:rsidR="00662D98" w:rsidRDefault="00210A46" w:rsidP="0084702A">
      <w:pPr>
        <w:rPr>
          <w:b/>
          <w:bCs/>
          <w:sz w:val="32"/>
          <w:szCs w:val="32"/>
          <w:u w:val="single"/>
        </w:rPr>
      </w:pPr>
      <w:r w:rsidRPr="00210A46">
        <w:rPr>
          <w:b/>
          <w:bCs/>
          <w:sz w:val="32"/>
          <w:szCs w:val="32"/>
          <w:u w:val="single"/>
        </w:rPr>
        <w:t>Making Data Unique with Sets</w:t>
      </w:r>
    </w:p>
    <w:p w14:paraId="382845E2" w14:textId="0D0EC774" w:rsidR="00780E22" w:rsidRDefault="00780E22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099742C6" wp14:editId="7C1A03C0">
            <wp:extent cx="5943600" cy="57023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661D2" w14:textId="77777777" w:rsidR="00780E22" w:rsidRDefault="00780E22" w:rsidP="0084702A">
      <w:pPr>
        <w:rPr>
          <w:b/>
          <w:bCs/>
          <w:sz w:val="32"/>
          <w:szCs w:val="32"/>
          <w:u w:val="single"/>
        </w:rPr>
      </w:pPr>
    </w:p>
    <w:p w14:paraId="68C98A7C" w14:textId="77777777" w:rsidR="00210A46" w:rsidRPr="00840D63" w:rsidRDefault="00210A46" w:rsidP="0084702A">
      <w:pPr>
        <w:rPr>
          <w:b/>
          <w:bCs/>
          <w:sz w:val="32"/>
          <w:szCs w:val="32"/>
          <w:u w:val="single"/>
        </w:rPr>
      </w:pPr>
    </w:p>
    <w:sectPr w:rsidR="00210A46" w:rsidRPr="00840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733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C7741"/>
    <w:multiLevelType w:val="hybridMultilevel"/>
    <w:tmpl w:val="DC30A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1199F"/>
    <w:multiLevelType w:val="hybridMultilevel"/>
    <w:tmpl w:val="24E2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D1B6E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666">
    <w:abstractNumId w:val="1"/>
  </w:num>
  <w:num w:numId="2" w16cid:durableId="2021934303">
    <w:abstractNumId w:val="3"/>
  </w:num>
  <w:num w:numId="3" w16cid:durableId="339935238">
    <w:abstractNumId w:val="0"/>
  </w:num>
  <w:num w:numId="4" w16cid:durableId="983049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2szQyNDYyszRR0lEKTi0uzszPAykwrgUA9ViMnSwAAAA="/>
  </w:docVars>
  <w:rsids>
    <w:rsidRoot w:val="0062293F"/>
    <w:rsid w:val="000548A1"/>
    <w:rsid w:val="000E60CE"/>
    <w:rsid w:val="00155828"/>
    <w:rsid w:val="00157DEB"/>
    <w:rsid w:val="00172E69"/>
    <w:rsid w:val="001B44D2"/>
    <w:rsid w:val="001B5441"/>
    <w:rsid w:val="00210A46"/>
    <w:rsid w:val="002D7BF4"/>
    <w:rsid w:val="0039617C"/>
    <w:rsid w:val="003E1047"/>
    <w:rsid w:val="00421B80"/>
    <w:rsid w:val="00432985"/>
    <w:rsid w:val="004B5ABD"/>
    <w:rsid w:val="004F4315"/>
    <w:rsid w:val="00543DFC"/>
    <w:rsid w:val="00573A6A"/>
    <w:rsid w:val="005A40C3"/>
    <w:rsid w:val="005E26A5"/>
    <w:rsid w:val="005F2A7A"/>
    <w:rsid w:val="0062293F"/>
    <w:rsid w:val="00662D98"/>
    <w:rsid w:val="00685B91"/>
    <w:rsid w:val="00780E22"/>
    <w:rsid w:val="00797604"/>
    <w:rsid w:val="00840D63"/>
    <w:rsid w:val="0084702A"/>
    <w:rsid w:val="008D31DD"/>
    <w:rsid w:val="009635D7"/>
    <w:rsid w:val="00992C5C"/>
    <w:rsid w:val="009C7DBD"/>
    <w:rsid w:val="009D776B"/>
    <w:rsid w:val="00A528F7"/>
    <w:rsid w:val="00A93F30"/>
    <w:rsid w:val="00AA5F3E"/>
    <w:rsid w:val="00AD71F1"/>
    <w:rsid w:val="00C26C00"/>
    <w:rsid w:val="00C32CF1"/>
    <w:rsid w:val="00CD6AB2"/>
    <w:rsid w:val="00D06821"/>
    <w:rsid w:val="00D15700"/>
    <w:rsid w:val="00D77FDC"/>
    <w:rsid w:val="00DB653D"/>
    <w:rsid w:val="00E44985"/>
    <w:rsid w:val="00F20716"/>
    <w:rsid w:val="00F40BB8"/>
    <w:rsid w:val="00F51530"/>
    <w:rsid w:val="00F70D4F"/>
    <w:rsid w:val="00FA34DE"/>
    <w:rsid w:val="00FA5656"/>
    <w:rsid w:val="00FB156B"/>
    <w:rsid w:val="00FC073F"/>
    <w:rsid w:val="00FD1BD3"/>
    <w:rsid w:val="00FE7AF7"/>
    <w:rsid w:val="00FF07DF"/>
    <w:rsid w:val="00FF637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7048D"/>
  <w15:chartTrackingRefBased/>
  <w15:docId w15:val="{E2083A06-E290-402E-B1EC-3FA5CDDE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21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60</cp:revision>
  <dcterms:created xsi:type="dcterms:W3CDTF">2023-03-17T07:22:00Z</dcterms:created>
  <dcterms:modified xsi:type="dcterms:W3CDTF">2023-03-21T04:47:00Z</dcterms:modified>
</cp:coreProperties>
</file>